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5E03D" w14:textId="63B831A4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2C55443C" w14:textId="5E277B9A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2BBD9990" w14:textId="23B90241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0B984265" w14:textId="6B37DACE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58D200ED" w14:textId="0B7A7A1D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74AB613B" w14:textId="6DBE0533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2DDA5D9B" w14:textId="2D45C253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683CBAC6" w14:textId="590974A4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5ACCAE0A" w14:textId="793D9623" w:rsidR="00F346CB" w:rsidRPr="00C83D6C" w:rsidRDefault="00F346CB" w:rsidP="002436A8">
      <w:pPr>
        <w:ind w:left="720" w:hanging="360"/>
        <w:rPr>
          <w:rFonts w:ascii="Times New Roman" w:hAnsi="Times New Roman" w:cs="Times New Roman"/>
        </w:rPr>
      </w:pPr>
    </w:p>
    <w:p w14:paraId="4AB5BB1E" w14:textId="38D85839" w:rsidR="00F346CB" w:rsidRPr="00C83D6C" w:rsidRDefault="00F346CB" w:rsidP="002436A8">
      <w:pPr>
        <w:ind w:left="720" w:hanging="360"/>
        <w:rPr>
          <w:rFonts w:ascii="Times New Roman" w:hAnsi="Times New Roman" w:cs="Times New Roman"/>
        </w:rPr>
      </w:pPr>
    </w:p>
    <w:p w14:paraId="5EBD52E1" w14:textId="20216937" w:rsidR="00F346CB" w:rsidRPr="00C83D6C" w:rsidRDefault="00F346CB" w:rsidP="002436A8">
      <w:pPr>
        <w:ind w:left="720" w:hanging="360"/>
        <w:rPr>
          <w:rFonts w:ascii="Times New Roman" w:hAnsi="Times New Roman" w:cs="Times New Roman"/>
        </w:rPr>
      </w:pPr>
    </w:p>
    <w:p w14:paraId="3CCE36E7" w14:textId="77777777" w:rsidR="00F346CB" w:rsidRPr="00C83D6C" w:rsidRDefault="00F346CB" w:rsidP="002436A8">
      <w:pPr>
        <w:ind w:left="720" w:hanging="360"/>
        <w:rPr>
          <w:rFonts w:ascii="Times New Roman" w:hAnsi="Times New Roman" w:cs="Times New Roman"/>
        </w:rPr>
      </w:pPr>
    </w:p>
    <w:p w14:paraId="3EEA14C1" w14:textId="352AF6C6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4C49C86B" w14:textId="459A9D71" w:rsidR="00385EB0" w:rsidRPr="00C83D6C" w:rsidRDefault="00385EB0" w:rsidP="00385EB0">
      <w:pPr>
        <w:spacing w:after="0"/>
        <w:ind w:left="714" w:hanging="357"/>
        <w:rPr>
          <w:rFonts w:ascii="Times New Roman" w:hAnsi="Times New Roman" w:cs="Times New Roman"/>
        </w:rPr>
      </w:pPr>
    </w:p>
    <w:p w14:paraId="5796D975" w14:textId="4B3A3553" w:rsidR="00385EB0" w:rsidRPr="00C83D6C" w:rsidRDefault="00385EB0" w:rsidP="00F346CB">
      <w:pPr>
        <w:spacing w:after="0"/>
        <w:ind w:left="714" w:hanging="357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C83D6C">
        <w:rPr>
          <w:rFonts w:ascii="Times New Roman" w:hAnsi="Times New Roman" w:cs="Times New Roman"/>
          <w:b/>
          <w:bCs/>
          <w:sz w:val="44"/>
          <w:szCs w:val="44"/>
        </w:rPr>
        <w:t>Reinforcement Learning – CSE564</w:t>
      </w:r>
    </w:p>
    <w:p w14:paraId="131C7C9C" w14:textId="23EDF781" w:rsidR="00385EB0" w:rsidRPr="00C83D6C" w:rsidRDefault="00385EB0" w:rsidP="00F346CB">
      <w:pPr>
        <w:spacing w:after="0"/>
        <w:ind w:left="714" w:hanging="357"/>
        <w:jc w:val="center"/>
        <w:rPr>
          <w:rFonts w:ascii="Times New Roman" w:hAnsi="Times New Roman" w:cs="Times New Roman"/>
          <w:sz w:val="32"/>
          <w:szCs w:val="32"/>
        </w:rPr>
      </w:pPr>
      <w:r w:rsidRPr="00C83D6C">
        <w:rPr>
          <w:rFonts w:ascii="Times New Roman" w:hAnsi="Times New Roman" w:cs="Times New Roman"/>
          <w:sz w:val="32"/>
          <w:szCs w:val="32"/>
        </w:rPr>
        <w:t>Assignment 3</w:t>
      </w:r>
    </w:p>
    <w:p w14:paraId="031873DA" w14:textId="5C211988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7CDD5E1B" w14:textId="537031A3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122D0F90" w14:textId="65BAB684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46F8D06D" w14:textId="5260C3B5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6540D5FC" w14:textId="035E1F95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4CEE5458" w14:textId="6E269D2A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5A68555C" w14:textId="6F9F830F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0A0D43B5" w14:textId="220F3B6A" w:rsidR="00385EB0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3D67135F" w14:textId="77777777" w:rsidR="00C83D6C" w:rsidRPr="00C83D6C" w:rsidRDefault="00C83D6C" w:rsidP="002436A8">
      <w:pPr>
        <w:ind w:left="720" w:hanging="360"/>
        <w:rPr>
          <w:rFonts w:ascii="Times New Roman" w:hAnsi="Times New Roman" w:cs="Times New Roman"/>
        </w:rPr>
      </w:pPr>
    </w:p>
    <w:p w14:paraId="499CAA65" w14:textId="77777777" w:rsidR="00F346CB" w:rsidRPr="00C83D6C" w:rsidRDefault="00F346CB" w:rsidP="002436A8">
      <w:pPr>
        <w:ind w:left="720" w:hanging="360"/>
        <w:rPr>
          <w:rFonts w:ascii="Times New Roman" w:hAnsi="Times New Roman" w:cs="Times New Roman"/>
        </w:rPr>
      </w:pPr>
    </w:p>
    <w:p w14:paraId="10D0A7CD" w14:textId="2FC2305A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47C5AE1C" w14:textId="05B5319B" w:rsidR="00385EB0" w:rsidRPr="00C83D6C" w:rsidRDefault="00385EB0" w:rsidP="002436A8">
      <w:pPr>
        <w:ind w:left="720" w:hanging="360"/>
        <w:rPr>
          <w:rFonts w:ascii="Times New Roman" w:hAnsi="Times New Roman" w:cs="Times New Roman"/>
        </w:rPr>
      </w:pPr>
    </w:p>
    <w:p w14:paraId="18163AC7" w14:textId="27D9990B" w:rsidR="00385EB0" w:rsidRPr="00C83D6C" w:rsidRDefault="00385EB0" w:rsidP="00F346CB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1D1100A" w14:textId="2C612FB1" w:rsidR="00385EB0" w:rsidRPr="00C83D6C" w:rsidRDefault="00385EB0" w:rsidP="00385EB0">
      <w:pPr>
        <w:spacing w:after="0"/>
        <w:ind w:left="714" w:hanging="357"/>
        <w:jc w:val="right"/>
        <w:rPr>
          <w:rFonts w:ascii="Times New Roman" w:hAnsi="Times New Roman" w:cs="Times New Roman"/>
          <w:sz w:val="28"/>
          <w:szCs w:val="28"/>
        </w:rPr>
      </w:pPr>
    </w:p>
    <w:p w14:paraId="08F293CC" w14:textId="77777777" w:rsidR="00385EB0" w:rsidRPr="00C83D6C" w:rsidRDefault="00385EB0" w:rsidP="00385EB0">
      <w:pPr>
        <w:spacing w:after="0"/>
        <w:ind w:left="714" w:hanging="357"/>
        <w:jc w:val="right"/>
        <w:rPr>
          <w:rFonts w:ascii="Times New Roman" w:hAnsi="Times New Roman" w:cs="Times New Roman"/>
          <w:sz w:val="28"/>
          <w:szCs w:val="28"/>
        </w:rPr>
      </w:pPr>
    </w:p>
    <w:p w14:paraId="74330945" w14:textId="543ADF8D" w:rsidR="00385EB0" w:rsidRPr="00C83D6C" w:rsidRDefault="00385EB0" w:rsidP="00385EB0">
      <w:pPr>
        <w:spacing w:after="0"/>
        <w:ind w:left="714" w:hanging="357"/>
        <w:jc w:val="right"/>
        <w:rPr>
          <w:rFonts w:ascii="Times New Roman" w:hAnsi="Times New Roman" w:cs="Times New Roman"/>
          <w:sz w:val="28"/>
          <w:szCs w:val="28"/>
        </w:rPr>
      </w:pPr>
      <w:r w:rsidRPr="00C83D6C">
        <w:rPr>
          <w:rFonts w:ascii="Times New Roman" w:hAnsi="Times New Roman" w:cs="Times New Roman"/>
          <w:sz w:val="28"/>
          <w:szCs w:val="28"/>
        </w:rPr>
        <w:t>Suchet Aggarwal</w:t>
      </w:r>
    </w:p>
    <w:p w14:paraId="2642A4EA" w14:textId="5B01398B" w:rsidR="00385EB0" w:rsidRPr="00C83D6C" w:rsidRDefault="00385EB0" w:rsidP="00F346CB">
      <w:pPr>
        <w:spacing w:after="0"/>
        <w:ind w:left="714" w:hanging="357"/>
        <w:jc w:val="right"/>
        <w:rPr>
          <w:rFonts w:ascii="Times New Roman" w:hAnsi="Times New Roman" w:cs="Times New Roman"/>
          <w:sz w:val="28"/>
          <w:szCs w:val="28"/>
        </w:rPr>
      </w:pPr>
      <w:r w:rsidRPr="00C83D6C">
        <w:rPr>
          <w:rFonts w:ascii="Times New Roman" w:hAnsi="Times New Roman" w:cs="Times New Roman"/>
          <w:sz w:val="28"/>
          <w:szCs w:val="28"/>
        </w:rPr>
        <w:t>2018105</w:t>
      </w:r>
    </w:p>
    <w:p w14:paraId="083EA761" w14:textId="439D9ABB" w:rsidR="00781CD2" w:rsidRPr="00C83D6C" w:rsidRDefault="00781CD2" w:rsidP="002436A8">
      <w:pPr>
        <w:pStyle w:val="ListParagraph"/>
        <w:numPr>
          <w:ilvl w:val="0"/>
          <w:numId w:val="3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C83D6C">
        <w:rPr>
          <w:rFonts w:ascii="Times New Roman" w:eastAsiaTheme="minorEastAsia" w:hAnsi="Times New Roman" w:cs="Times New Roman"/>
          <w:sz w:val="24"/>
          <w:szCs w:val="24"/>
        </w:rPr>
        <w:lastRenderedPageBreak/>
        <w:t>Pseudo Code:</w:t>
      </w:r>
    </w:p>
    <w:p w14:paraId="19D4C02B" w14:textId="77777777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hAnsi="Times New Roman" w:cs="Times New Roman"/>
          <w:sz w:val="20"/>
          <w:szCs w:val="20"/>
        </w:rPr>
        <w:t>Initialize:</w:t>
      </w:r>
    </w:p>
    <w:p w14:paraId="11DCFB81" w14:textId="325FF128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SY10" w:hAnsi="Times New Roman" w:cs="Times New Roman"/>
          <w:sz w:val="20"/>
          <w:szCs w:val="20"/>
        </w:rPr>
        <w:t>π</w:t>
      </w:r>
      <w:r w:rsidRPr="00C83D6C">
        <w:rPr>
          <w:rFonts w:ascii="Times New Roman" w:hAnsi="Times New Roman" w:cs="Times New Roman"/>
          <w:sz w:val="20"/>
          <w:szCs w:val="20"/>
        </w:rPr>
        <w:t>(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20"/>
          <w:szCs w:val="20"/>
        </w:rPr>
        <w:t>) in A(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20"/>
          <w:szCs w:val="20"/>
        </w:rPr>
        <w:t xml:space="preserve">) (arbitrarily), for all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s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>S</w:t>
      </w:r>
    </w:p>
    <w:p w14:paraId="65A93B15" w14:textId="0A7B38A1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>Q</w:t>
      </w:r>
      <w:r w:rsidRPr="00C83D6C">
        <w:rPr>
          <w:rFonts w:ascii="Times New Roman" w:hAnsi="Times New Roman" w:cs="Times New Roman"/>
          <w:sz w:val="20"/>
          <w:szCs w:val="20"/>
        </w:rPr>
        <w:t>(</w:t>
      </w:r>
      <w:r w:rsidRPr="00C83D6C">
        <w:rPr>
          <w:rFonts w:ascii="Times New Roman" w:eastAsia="CMMI10" w:hAnsi="Times New Roman" w:cs="Times New Roman"/>
          <w:sz w:val="20"/>
          <w:szCs w:val="20"/>
        </w:rPr>
        <w:t>s, a</w:t>
      </w:r>
      <w:r w:rsidRPr="00C83D6C">
        <w:rPr>
          <w:rFonts w:ascii="Times New Roman" w:hAnsi="Times New Roman" w:cs="Times New Roman"/>
          <w:sz w:val="20"/>
          <w:szCs w:val="20"/>
        </w:rPr>
        <w:t xml:space="preserve">)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 xml:space="preserve">R (arbitrarily), for all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s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 xml:space="preserve">S,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a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>A(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20"/>
          <w:szCs w:val="20"/>
        </w:rPr>
        <w:t>)</w:t>
      </w:r>
    </w:p>
    <w:p w14:paraId="284C8FD0" w14:textId="6747BBEB" w:rsidR="00781CD2" w:rsidRPr="00C83D6C" w:rsidRDefault="005F0B53" w:rsidP="00A74063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>count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="00781CD2" w:rsidRPr="00C83D6C">
        <w:rPr>
          <w:rFonts w:ascii="Times New Roman" w:hAnsi="Times New Roman" w:cs="Times New Roman"/>
          <w:sz w:val="20"/>
          <w:szCs w:val="20"/>
        </w:rPr>
        <w:t>(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s, a</w:t>
      </w:r>
      <w:r w:rsidR="00781CD2" w:rsidRPr="00C83D6C">
        <w:rPr>
          <w:rFonts w:ascii="Times New Roman" w:hAnsi="Times New Roman" w:cs="Times New Roman"/>
          <w:sz w:val="20"/>
          <w:szCs w:val="20"/>
        </w:rPr>
        <w:t xml:space="preserve">) = </w:t>
      </w:r>
      <w:r w:rsidRPr="00C83D6C">
        <w:rPr>
          <w:rFonts w:ascii="Times New Roman" w:hAnsi="Times New Roman" w:cs="Times New Roman"/>
          <w:sz w:val="20"/>
          <w:szCs w:val="20"/>
        </w:rPr>
        <w:t>0</w:t>
      </w:r>
      <w:r w:rsidR="00781CD2" w:rsidRPr="00C83D6C">
        <w:rPr>
          <w:rFonts w:ascii="Times New Roman" w:hAnsi="Times New Roman" w:cs="Times New Roman"/>
          <w:sz w:val="20"/>
          <w:szCs w:val="20"/>
        </w:rPr>
        <w:t xml:space="preserve">, for all 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 xml:space="preserve">s </w:t>
      </w:r>
      <w:r w:rsidR="00781CD2" w:rsidRPr="00C83D6C">
        <w:rPr>
          <w:rFonts w:ascii="Times New Roman" w:eastAsia="CMSY10" w:hAnsi="Times New Roman" w:cs="Times New Roman"/>
          <w:sz w:val="20"/>
          <w:szCs w:val="20"/>
        </w:rPr>
        <w:t xml:space="preserve">2 </w:t>
      </w:r>
      <w:r w:rsidR="00781CD2" w:rsidRPr="00C83D6C">
        <w:rPr>
          <w:rFonts w:ascii="Times New Roman" w:hAnsi="Times New Roman" w:cs="Times New Roman"/>
          <w:sz w:val="20"/>
          <w:szCs w:val="20"/>
        </w:rPr>
        <w:t xml:space="preserve">S, 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 xml:space="preserve">a </w:t>
      </w:r>
      <w:r w:rsidR="00781CD2" w:rsidRPr="00C83D6C">
        <w:rPr>
          <w:rFonts w:ascii="Times New Roman" w:eastAsia="CMSY10" w:hAnsi="Times New Roman" w:cs="Times New Roman"/>
          <w:sz w:val="20"/>
          <w:szCs w:val="20"/>
        </w:rPr>
        <w:t xml:space="preserve">2 </w:t>
      </w:r>
      <w:r w:rsidR="00781CD2" w:rsidRPr="00C83D6C">
        <w:rPr>
          <w:rFonts w:ascii="Times New Roman" w:hAnsi="Times New Roman" w:cs="Times New Roman"/>
          <w:sz w:val="20"/>
          <w:szCs w:val="20"/>
        </w:rPr>
        <w:t>A(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="00781CD2" w:rsidRPr="00C83D6C">
        <w:rPr>
          <w:rFonts w:ascii="Times New Roman" w:hAnsi="Times New Roman" w:cs="Times New Roman"/>
          <w:sz w:val="20"/>
          <w:szCs w:val="20"/>
        </w:rPr>
        <w:t>)</w:t>
      </w:r>
    </w:p>
    <w:p w14:paraId="1C35E9B8" w14:textId="77777777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hAnsi="Times New Roman" w:cs="Times New Roman"/>
          <w:sz w:val="20"/>
          <w:szCs w:val="20"/>
        </w:rPr>
        <w:t>Loop forever (for each episode):</w:t>
      </w:r>
    </w:p>
    <w:p w14:paraId="5B53F270" w14:textId="18662D66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hAnsi="Times New Roman" w:cs="Times New Roman"/>
          <w:sz w:val="20"/>
          <w:szCs w:val="20"/>
        </w:rPr>
        <w:t xml:space="preserve">Choose 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 xml:space="preserve">0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 xml:space="preserve">S, </w:t>
      </w:r>
      <w:r w:rsidRPr="00C83D6C">
        <w:rPr>
          <w:rFonts w:ascii="Times New Roman" w:eastAsia="CMMI10" w:hAnsi="Times New Roman" w:cs="Times New Roman"/>
          <w:sz w:val="20"/>
          <w:szCs w:val="20"/>
        </w:rPr>
        <w:t>A</w:t>
      </w:r>
      <w:r w:rsidRPr="00C83D6C">
        <w:rPr>
          <w:rFonts w:ascii="Times New Roman" w:hAnsi="Times New Roman" w:cs="Times New Roman"/>
          <w:sz w:val="14"/>
          <w:szCs w:val="14"/>
        </w:rPr>
        <w:t xml:space="preserve">0 </w:t>
      </w:r>
      <w:r w:rsidRPr="00C83D6C">
        <w:rPr>
          <w:rFonts w:ascii="Times New Roman" w:eastAsia="CMSY10" w:hAnsi="Times New Roman" w:cs="Times New Roman"/>
          <w:sz w:val="20"/>
          <w:szCs w:val="20"/>
        </w:rPr>
        <w:t xml:space="preserve">in </w:t>
      </w:r>
      <w:r w:rsidRPr="00C83D6C">
        <w:rPr>
          <w:rFonts w:ascii="Times New Roman" w:hAnsi="Times New Roman" w:cs="Times New Roman"/>
          <w:sz w:val="20"/>
          <w:szCs w:val="20"/>
        </w:rPr>
        <w:t>A(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hAnsi="Times New Roman" w:cs="Times New Roman"/>
          <w:sz w:val="20"/>
          <w:szCs w:val="20"/>
        </w:rPr>
        <w:t xml:space="preserve">) randomly such that all pairs have probability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&gt; </w:t>
      </w:r>
      <w:r w:rsidRPr="00C83D6C">
        <w:rPr>
          <w:rFonts w:ascii="Times New Roman" w:hAnsi="Times New Roman" w:cs="Times New Roman"/>
          <w:sz w:val="20"/>
          <w:szCs w:val="20"/>
        </w:rPr>
        <w:t>0</w:t>
      </w:r>
    </w:p>
    <w:p w14:paraId="3E888E2D" w14:textId="0147965C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14"/>
          <w:szCs w:val="14"/>
        </w:rPr>
      </w:pPr>
      <w:r w:rsidRPr="00C83D6C">
        <w:rPr>
          <w:rFonts w:ascii="Times New Roman" w:hAnsi="Times New Roman" w:cs="Times New Roman"/>
          <w:sz w:val="20"/>
          <w:szCs w:val="20"/>
        </w:rPr>
        <w:t xml:space="preserve">Generate an episode from 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hAnsi="Times New Roman" w:cs="Times New Roman"/>
          <w:sz w:val="20"/>
          <w:szCs w:val="20"/>
        </w:rPr>
        <w:t xml:space="preserve">, following </w:t>
      </w:r>
      <w:r w:rsidR="005F0B53" w:rsidRPr="00C83D6C">
        <w:rPr>
          <w:rFonts w:ascii="Times New Roman" w:eastAsia="CMSY10" w:hAnsi="Times New Roman" w:cs="Times New Roman"/>
          <w:sz w:val="20"/>
          <w:szCs w:val="20"/>
        </w:rPr>
        <w:t>π</w:t>
      </w:r>
      <w:r w:rsidRPr="00C83D6C">
        <w:rPr>
          <w:rFonts w:ascii="Times New Roman" w:hAnsi="Times New Roman" w:cs="Times New Roman"/>
          <w:sz w:val="20"/>
          <w:szCs w:val="20"/>
        </w:rPr>
        <w:t xml:space="preserve">: 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eastAsia="CMMI10" w:hAnsi="Times New Roman" w:cs="Times New Roman"/>
          <w:sz w:val="20"/>
          <w:szCs w:val="20"/>
        </w:rPr>
        <w:t>,R</w:t>
      </w:r>
      <w:r w:rsidRPr="00C83D6C">
        <w:rPr>
          <w:rFonts w:ascii="Times New Roman" w:hAnsi="Times New Roman" w:cs="Times New Roman"/>
          <w:sz w:val="14"/>
          <w:szCs w:val="14"/>
        </w:rPr>
        <w:t>1</w:t>
      </w:r>
      <w:r w:rsidRPr="00C83D6C">
        <w:rPr>
          <w:rFonts w:ascii="Times New Roman" w:eastAsia="CMMI10" w:hAnsi="Times New Roman" w:cs="Times New Roman"/>
          <w:sz w:val="20"/>
          <w:szCs w:val="20"/>
        </w:rPr>
        <w:t>, . . . ,S</w:t>
      </w:r>
      <w:r w:rsidRPr="00C83D6C">
        <w:rPr>
          <w:rFonts w:ascii="Times New Roman" w:hAnsi="Times New Roman" w:cs="Times New Roman"/>
          <w:sz w:val="14"/>
          <w:szCs w:val="14"/>
        </w:rPr>
        <w:t>T−1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T−1</w:t>
      </w:r>
      <w:r w:rsidRPr="00C83D6C">
        <w:rPr>
          <w:rFonts w:ascii="Times New Roman" w:eastAsia="CMMI10" w:hAnsi="Times New Roman" w:cs="Times New Roman"/>
          <w:sz w:val="20"/>
          <w:szCs w:val="20"/>
        </w:rPr>
        <w:t>,R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</w:p>
    <w:p w14:paraId="17C325DF" w14:textId="6121B128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>G</w:t>
      </w:r>
      <w:r w:rsidR="005F0B53" w:rsidRPr="00C83D6C">
        <w:rPr>
          <w:rFonts w:ascii="Times New Roman" w:eastAsia="CMMI10" w:hAnsi="Times New Roman" w:cs="Times New Roman"/>
          <w:sz w:val="20"/>
          <w:szCs w:val="20"/>
        </w:rPr>
        <w:t xml:space="preserve"> &lt;-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 </w:t>
      </w:r>
      <w:r w:rsidRPr="00C83D6C">
        <w:rPr>
          <w:rFonts w:ascii="Times New Roman" w:hAnsi="Times New Roman" w:cs="Times New Roman"/>
          <w:sz w:val="20"/>
          <w:szCs w:val="20"/>
        </w:rPr>
        <w:t>0</w:t>
      </w:r>
    </w:p>
    <w:p w14:paraId="3490A777" w14:textId="77777777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hAnsi="Times New Roman" w:cs="Times New Roman"/>
          <w:sz w:val="20"/>
          <w:szCs w:val="20"/>
        </w:rPr>
        <w:t xml:space="preserve">Loop for each step of episode,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t </w:t>
      </w:r>
      <w:r w:rsidRPr="00C83D6C">
        <w:rPr>
          <w:rFonts w:ascii="Times New Roman" w:hAnsi="Times New Roman" w:cs="Times New Roman"/>
          <w:sz w:val="20"/>
          <w:szCs w:val="20"/>
        </w:rPr>
        <w:t xml:space="preserve">=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T </w:t>
      </w:r>
      <w:r w:rsidRPr="00C83D6C">
        <w:rPr>
          <w:rFonts w:ascii="Times New Roman" w:eastAsia="CMSY10" w:hAnsi="Times New Roman" w:cs="Times New Roman"/>
          <w:sz w:val="20"/>
          <w:szCs w:val="20"/>
        </w:rPr>
        <w:t>−</w:t>
      </w:r>
      <w:r w:rsidRPr="00C83D6C">
        <w:rPr>
          <w:rFonts w:ascii="Times New Roman" w:hAnsi="Times New Roman" w:cs="Times New Roman"/>
          <w:sz w:val="20"/>
          <w:szCs w:val="20"/>
        </w:rPr>
        <w:t>1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, T </w:t>
      </w:r>
      <w:r w:rsidRPr="00C83D6C">
        <w:rPr>
          <w:rFonts w:ascii="Times New Roman" w:eastAsia="CMSY10" w:hAnsi="Times New Roman" w:cs="Times New Roman"/>
          <w:sz w:val="20"/>
          <w:szCs w:val="20"/>
        </w:rPr>
        <w:t>−</w:t>
      </w:r>
      <w:r w:rsidRPr="00C83D6C">
        <w:rPr>
          <w:rFonts w:ascii="Times New Roman" w:hAnsi="Times New Roman" w:cs="Times New Roman"/>
          <w:sz w:val="20"/>
          <w:szCs w:val="20"/>
        </w:rPr>
        <w:t>2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, . . . , </w:t>
      </w:r>
      <w:r w:rsidRPr="00C83D6C">
        <w:rPr>
          <w:rFonts w:ascii="Times New Roman" w:hAnsi="Times New Roman" w:cs="Times New Roman"/>
          <w:sz w:val="20"/>
          <w:szCs w:val="20"/>
        </w:rPr>
        <w:t>0:</w:t>
      </w:r>
    </w:p>
    <w:p w14:paraId="2C7556B3" w14:textId="7B9BBE5B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14"/>
          <w:szCs w:val="14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G </w:t>
      </w:r>
      <w:r w:rsidR="005F0B53" w:rsidRPr="00C83D6C">
        <w:rPr>
          <w:rFonts w:ascii="Times New Roman" w:eastAsia="CMMI10" w:hAnsi="Times New Roman" w:cs="Times New Roman"/>
          <w:sz w:val="20"/>
          <w:szCs w:val="20"/>
        </w:rPr>
        <w:t xml:space="preserve">&lt;- </w:t>
      </w:r>
      <w:r w:rsidRPr="00C83D6C">
        <w:rPr>
          <w:rFonts w:ascii="Times New Roman" w:eastAsia="CMMI10" w:hAnsi="Times New Roman" w:cs="Times New Roman"/>
          <w:sz w:val="20"/>
          <w:szCs w:val="20"/>
        </w:rPr>
        <w:t xml:space="preserve">G </w:t>
      </w:r>
      <w:r w:rsidRPr="00C83D6C">
        <w:rPr>
          <w:rFonts w:ascii="Times New Roman" w:hAnsi="Times New Roman" w:cs="Times New Roman"/>
          <w:sz w:val="20"/>
          <w:szCs w:val="20"/>
        </w:rPr>
        <w:t xml:space="preserve">+ </w:t>
      </w:r>
      <w:r w:rsidRPr="00C83D6C">
        <w:rPr>
          <w:rFonts w:ascii="Times New Roman" w:eastAsia="CMMI10" w:hAnsi="Times New Roman" w:cs="Times New Roman"/>
          <w:sz w:val="20"/>
          <w:szCs w:val="20"/>
        </w:rPr>
        <w:t>R</w:t>
      </w:r>
      <w:r w:rsidRPr="00C83D6C">
        <w:rPr>
          <w:rFonts w:ascii="Times New Roman" w:hAnsi="Times New Roman" w:cs="Times New Roman"/>
          <w:sz w:val="14"/>
          <w:szCs w:val="14"/>
        </w:rPr>
        <w:t>t+1</w:t>
      </w:r>
    </w:p>
    <w:p w14:paraId="2C8BDC08" w14:textId="77777777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hAnsi="Times New Roman" w:cs="Times New Roman"/>
          <w:sz w:val="20"/>
          <w:szCs w:val="20"/>
        </w:rPr>
        <w:t xml:space="preserve">Unless the pair </w:t>
      </w:r>
      <w:proofErr w:type="spellStart"/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r w:rsidRPr="00C83D6C">
        <w:rPr>
          <w:rFonts w:ascii="Times New Roman" w:eastAsia="CMMI10" w:hAnsi="Times New Roman" w:cs="Times New Roman"/>
          <w:sz w:val="20"/>
          <w:szCs w:val="20"/>
        </w:rPr>
        <w:t>,</w:t>
      </w:r>
      <w:proofErr w:type="gramStart"/>
      <w:r w:rsidRPr="00C83D6C">
        <w:rPr>
          <w:rFonts w:ascii="Times New Roman" w:eastAsia="CMMI10" w:hAnsi="Times New Roman" w:cs="Times New Roman"/>
          <w:sz w:val="20"/>
          <w:szCs w:val="20"/>
        </w:rPr>
        <w:t>A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proofErr w:type="spellEnd"/>
      <w:proofErr w:type="gramEnd"/>
      <w:r w:rsidRPr="00C83D6C">
        <w:rPr>
          <w:rFonts w:ascii="Times New Roman" w:hAnsi="Times New Roman" w:cs="Times New Roman"/>
          <w:sz w:val="14"/>
          <w:szCs w:val="14"/>
        </w:rPr>
        <w:t xml:space="preserve"> </w:t>
      </w:r>
      <w:r w:rsidRPr="00C83D6C">
        <w:rPr>
          <w:rFonts w:ascii="Times New Roman" w:hAnsi="Times New Roman" w:cs="Times New Roman"/>
          <w:sz w:val="20"/>
          <w:szCs w:val="20"/>
        </w:rPr>
        <w:t xml:space="preserve">appears in </w:t>
      </w:r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0</w:t>
      </w:r>
      <w:r w:rsidRPr="00C83D6C">
        <w:rPr>
          <w:rFonts w:ascii="Times New Roman" w:eastAsia="CMMI10" w:hAnsi="Times New Roman" w:cs="Times New Roman"/>
          <w:sz w:val="20"/>
          <w:szCs w:val="20"/>
        </w:rPr>
        <w:t>, S</w:t>
      </w:r>
      <w:r w:rsidRPr="00C83D6C">
        <w:rPr>
          <w:rFonts w:ascii="Times New Roman" w:hAnsi="Times New Roman" w:cs="Times New Roman"/>
          <w:sz w:val="14"/>
          <w:szCs w:val="14"/>
        </w:rPr>
        <w:t>1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 xml:space="preserve">1 </w:t>
      </w:r>
      <w:r w:rsidRPr="00C83D6C">
        <w:rPr>
          <w:rFonts w:ascii="Times New Roman" w:eastAsia="CMMI10" w:hAnsi="Times New Roman" w:cs="Times New Roman"/>
          <w:sz w:val="20"/>
          <w:szCs w:val="20"/>
        </w:rPr>
        <w:t>. . . , S</w:t>
      </w:r>
      <w:r w:rsidRPr="00C83D6C">
        <w:rPr>
          <w:rFonts w:ascii="Times New Roman" w:hAnsi="Times New Roman" w:cs="Times New Roman"/>
          <w:sz w:val="14"/>
          <w:szCs w:val="14"/>
        </w:rPr>
        <w:t>t−1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t−1</w:t>
      </w:r>
      <w:r w:rsidRPr="00C83D6C">
        <w:rPr>
          <w:rFonts w:ascii="Times New Roman" w:hAnsi="Times New Roman" w:cs="Times New Roman"/>
          <w:sz w:val="20"/>
          <w:szCs w:val="20"/>
        </w:rPr>
        <w:t>:</w:t>
      </w:r>
    </w:p>
    <w:p w14:paraId="38B40409" w14:textId="4D7BF19E" w:rsidR="00286523" w:rsidRPr="00C83D6C" w:rsidRDefault="00286523" w:rsidP="00286523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>counts(s, a) &lt;- counts(s, a) + 1</w:t>
      </w:r>
    </w:p>
    <w:p w14:paraId="6341F4D3" w14:textId="1848B77D" w:rsidR="00781CD2" w:rsidRPr="00C83D6C" w:rsidRDefault="00781CD2" w:rsidP="00A74063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MI10" w:hAnsi="Times New Roman" w:cs="Times New Roman"/>
          <w:sz w:val="20"/>
          <w:szCs w:val="20"/>
        </w:rPr>
        <w:t>Q</w:t>
      </w:r>
      <w:r w:rsidRPr="00C83D6C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proofErr w:type="spellEnd"/>
      <w:r w:rsidRPr="00C83D6C">
        <w:rPr>
          <w:rFonts w:ascii="Times New Roman" w:hAnsi="Times New Roman" w:cs="Times New Roman"/>
          <w:sz w:val="20"/>
          <w:szCs w:val="20"/>
        </w:rPr>
        <w:t>)</w:t>
      </w:r>
      <w:r w:rsidR="005F0B53" w:rsidRPr="00C83D6C">
        <w:rPr>
          <w:rFonts w:ascii="Times New Roman" w:hAnsi="Times New Roman" w:cs="Times New Roman"/>
          <w:sz w:val="20"/>
          <w:szCs w:val="20"/>
        </w:rPr>
        <w:t xml:space="preserve"> &lt;-</w:t>
      </w:r>
      <w:r w:rsidRPr="00C83D6C">
        <w:rPr>
          <w:rFonts w:ascii="Times New Roman" w:hAnsi="Times New Roman" w:cs="Times New Roman"/>
          <w:sz w:val="20"/>
          <w:szCs w:val="20"/>
        </w:rPr>
        <w:t xml:space="preserve"> </w:t>
      </w:r>
      <w:r w:rsidR="005F0B53" w:rsidRPr="00C83D6C">
        <w:rPr>
          <w:rFonts w:ascii="Times New Roman" w:eastAsia="CMMI10" w:hAnsi="Times New Roman" w:cs="Times New Roman"/>
          <w:sz w:val="20"/>
          <w:szCs w:val="20"/>
        </w:rPr>
        <w:t>Q</w:t>
      </w:r>
      <w:r w:rsidRPr="00C83D6C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r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Pr="00C83D6C">
        <w:rPr>
          <w:rFonts w:ascii="Times New Roman" w:hAnsi="Times New Roman" w:cs="Times New Roman"/>
          <w:sz w:val="14"/>
          <w:szCs w:val="14"/>
        </w:rPr>
        <w:t>t</w:t>
      </w:r>
      <w:proofErr w:type="spellEnd"/>
      <w:r w:rsidRPr="00C83D6C">
        <w:rPr>
          <w:rFonts w:ascii="Times New Roman" w:hAnsi="Times New Roman" w:cs="Times New Roman"/>
          <w:sz w:val="20"/>
          <w:szCs w:val="20"/>
        </w:rPr>
        <w:t>)</w:t>
      </w:r>
      <w:r w:rsidR="005F0B53" w:rsidRPr="00C83D6C">
        <w:rPr>
          <w:rFonts w:ascii="Times New Roman" w:hAnsi="Times New Roman" w:cs="Times New Roman"/>
          <w:sz w:val="20"/>
          <w:szCs w:val="20"/>
        </w:rPr>
        <w:t xml:space="preserve"> + (G – </w:t>
      </w:r>
      <w:r w:rsidR="005F0B53" w:rsidRPr="00C83D6C">
        <w:rPr>
          <w:rFonts w:ascii="Times New Roman" w:eastAsia="CMMI10" w:hAnsi="Times New Roman" w:cs="Times New Roman"/>
          <w:sz w:val="20"/>
          <w:szCs w:val="20"/>
        </w:rPr>
        <w:t>Q</w:t>
      </w:r>
      <w:r w:rsidR="005F0B53" w:rsidRPr="00C83D6C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="005F0B53"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="005F0B53" w:rsidRPr="00C83D6C">
        <w:rPr>
          <w:rFonts w:ascii="Times New Roman" w:hAnsi="Times New Roman" w:cs="Times New Roman"/>
          <w:sz w:val="14"/>
          <w:szCs w:val="14"/>
        </w:rPr>
        <w:t>t</w:t>
      </w:r>
      <w:r w:rsidR="005F0B53" w:rsidRPr="00C83D6C">
        <w:rPr>
          <w:rFonts w:ascii="Times New Roman" w:eastAsia="CMMI10" w:hAnsi="Times New Roman" w:cs="Times New Roman"/>
          <w:sz w:val="20"/>
          <w:szCs w:val="20"/>
        </w:rPr>
        <w:t>,A</w:t>
      </w:r>
      <w:r w:rsidR="005F0B53" w:rsidRPr="00C83D6C">
        <w:rPr>
          <w:rFonts w:ascii="Times New Roman" w:hAnsi="Times New Roman" w:cs="Times New Roman"/>
          <w:sz w:val="14"/>
          <w:szCs w:val="14"/>
        </w:rPr>
        <w:t>t</w:t>
      </w:r>
      <w:proofErr w:type="spellEnd"/>
      <w:r w:rsidR="005F0B53" w:rsidRPr="00C83D6C">
        <w:rPr>
          <w:rFonts w:ascii="Times New Roman" w:hAnsi="Times New Roman" w:cs="Times New Roman"/>
          <w:sz w:val="20"/>
          <w:szCs w:val="20"/>
        </w:rPr>
        <w:t>))/counts(s, a)</w:t>
      </w:r>
    </w:p>
    <w:p w14:paraId="60884893" w14:textId="44812938" w:rsidR="00781CD2" w:rsidRPr="00C83D6C" w:rsidRDefault="005F0B53" w:rsidP="00A74063">
      <w:pPr>
        <w:ind w:left="2160" w:firstLine="720"/>
        <w:rPr>
          <w:rFonts w:ascii="Times New Roman" w:hAnsi="Times New Roman" w:cs="Times New Roman"/>
          <w:sz w:val="20"/>
          <w:szCs w:val="20"/>
        </w:rPr>
      </w:pPr>
      <w:r w:rsidRPr="00C83D6C">
        <w:rPr>
          <w:rFonts w:ascii="Times New Roman" w:eastAsia="CMSY10" w:hAnsi="Times New Roman" w:cs="Times New Roman"/>
          <w:sz w:val="20"/>
          <w:szCs w:val="20"/>
        </w:rPr>
        <w:t>π</w:t>
      </w:r>
      <w:r w:rsidR="00781CD2" w:rsidRPr="00C83D6C">
        <w:rPr>
          <w:rFonts w:ascii="Times New Roman" w:hAnsi="Times New Roman" w:cs="Times New Roman"/>
          <w:sz w:val="20"/>
          <w:szCs w:val="20"/>
        </w:rPr>
        <w:t>(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="00781CD2" w:rsidRPr="00C83D6C">
        <w:rPr>
          <w:rFonts w:ascii="Times New Roman" w:hAnsi="Times New Roman" w:cs="Times New Roman"/>
          <w:sz w:val="14"/>
          <w:szCs w:val="14"/>
        </w:rPr>
        <w:t>t</w:t>
      </w:r>
      <w:r w:rsidR="00781CD2" w:rsidRPr="00C83D6C">
        <w:rPr>
          <w:rFonts w:ascii="Times New Roman" w:hAnsi="Times New Roman" w:cs="Times New Roman"/>
          <w:sz w:val="20"/>
          <w:szCs w:val="20"/>
        </w:rPr>
        <w:t>)</w:t>
      </w:r>
      <w:r w:rsidRPr="00C83D6C">
        <w:rPr>
          <w:rFonts w:ascii="Times New Roman" w:hAnsi="Times New Roman" w:cs="Times New Roman"/>
          <w:sz w:val="20"/>
          <w:szCs w:val="20"/>
        </w:rPr>
        <w:t xml:space="preserve"> &lt;-</w:t>
      </w:r>
      <w:r w:rsidR="00781CD2" w:rsidRPr="00C83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81CD2" w:rsidRPr="00C83D6C">
        <w:rPr>
          <w:rFonts w:ascii="Times New Roman" w:hAnsi="Times New Roman" w:cs="Times New Roman"/>
          <w:sz w:val="20"/>
          <w:szCs w:val="20"/>
        </w:rPr>
        <w:t>argmax</w:t>
      </w:r>
      <w:r w:rsidR="00781CD2" w:rsidRPr="00C83D6C">
        <w:rPr>
          <w:rFonts w:ascii="Times New Roman" w:hAnsi="Times New Roman" w:cs="Times New Roman"/>
          <w:sz w:val="14"/>
          <w:szCs w:val="14"/>
        </w:rPr>
        <w:t>a</w:t>
      </w:r>
      <w:proofErr w:type="spellEnd"/>
      <w:r w:rsidR="00781CD2" w:rsidRPr="00C83D6C">
        <w:rPr>
          <w:rFonts w:ascii="Times New Roman" w:hAnsi="Times New Roman" w:cs="Times New Roman"/>
          <w:sz w:val="14"/>
          <w:szCs w:val="14"/>
        </w:rPr>
        <w:t xml:space="preserve"> 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Q</w:t>
      </w:r>
      <w:r w:rsidR="00781CD2" w:rsidRPr="00C83D6C">
        <w:rPr>
          <w:rFonts w:ascii="Times New Roman" w:hAnsi="Times New Roman" w:cs="Times New Roman"/>
          <w:sz w:val="20"/>
          <w:szCs w:val="20"/>
        </w:rPr>
        <w:t>(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S</w:t>
      </w:r>
      <w:r w:rsidR="00781CD2" w:rsidRPr="00C83D6C">
        <w:rPr>
          <w:rFonts w:ascii="Times New Roman" w:hAnsi="Times New Roman" w:cs="Times New Roman"/>
          <w:sz w:val="14"/>
          <w:szCs w:val="14"/>
        </w:rPr>
        <w:t>t</w:t>
      </w:r>
      <w:r w:rsidR="00781CD2" w:rsidRPr="00C83D6C">
        <w:rPr>
          <w:rFonts w:ascii="Times New Roman" w:eastAsia="CMMI10" w:hAnsi="Times New Roman" w:cs="Times New Roman"/>
          <w:sz w:val="20"/>
          <w:szCs w:val="20"/>
        </w:rPr>
        <w:t>, a</w:t>
      </w:r>
      <w:r w:rsidR="00781CD2" w:rsidRPr="00C83D6C">
        <w:rPr>
          <w:rFonts w:ascii="Times New Roman" w:hAnsi="Times New Roman" w:cs="Times New Roman"/>
          <w:sz w:val="20"/>
          <w:szCs w:val="20"/>
        </w:rPr>
        <w:t>)</w:t>
      </w:r>
    </w:p>
    <w:p w14:paraId="4C09C0B1" w14:textId="69719F50" w:rsidR="007471A3" w:rsidRPr="00C83D6C" w:rsidRDefault="005F0B53" w:rsidP="00A74063">
      <w:pPr>
        <w:ind w:left="720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 xml:space="preserve">Here </w:t>
      </w:r>
      <w:r w:rsidR="005371DD" w:rsidRPr="00C83D6C">
        <w:rPr>
          <w:rFonts w:ascii="Times New Roman" w:hAnsi="Times New Roman" w:cs="Times New Roman"/>
          <w:sz w:val="24"/>
          <w:szCs w:val="24"/>
        </w:rPr>
        <w:t>count</w:t>
      </w:r>
      <w:r w:rsidRPr="00C83D6C">
        <w:rPr>
          <w:rFonts w:ascii="Times New Roman" w:hAnsi="Times New Roman" w:cs="Times New Roman"/>
          <w:sz w:val="24"/>
          <w:szCs w:val="24"/>
        </w:rPr>
        <w:t xml:space="preserve"> </w:t>
      </w:r>
      <w:r w:rsidR="005371DD" w:rsidRPr="00C83D6C">
        <w:rPr>
          <w:rFonts w:ascii="Times New Roman" w:hAnsi="Times New Roman" w:cs="Times New Roman"/>
          <w:sz w:val="24"/>
          <w:szCs w:val="24"/>
        </w:rPr>
        <w:t>stores the number of times the pair of state action has been considered</w:t>
      </w:r>
      <w:r w:rsidRPr="00C83D6C">
        <w:rPr>
          <w:rFonts w:ascii="Times New Roman" w:hAnsi="Times New Roman" w:cs="Times New Roman"/>
          <w:sz w:val="24"/>
          <w:szCs w:val="24"/>
        </w:rPr>
        <w:t xml:space="preserve"> for every state s and every action a</w:t>
      </w:r>
      <w:r w:rsidR="005371DD" w:rsidRPr="00C83D6C">
        <w:rPr>
          <w:rFonts w:ascii="Times New Roman" w:hAnsi="Times New Roman" w:cs="Times New Roman"/>
          <w:sz w:val="24"/>
          <w:szCs w:val="24"/>
        </w:rPr>
        <w:t>.</w:t>
      </w:r>
    </w:p>
    <w:p w14:paraId="46F9AAD6" w14:textId="2B3CC50F" w:rsidR="002436A8" w:rsidRPr="00C83D6C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>Explanation:</w:t>
      </w:r>
    </w:p>
    <w:p w14:paraId="769A3FC3" w14:textId="77777777" w:rsidR="002436A8" w:rsidRPr="00C83D6C" w:rsidRDefault="002436A8" w:rsidP="002436A8">
      <w:pPr>
        <w:pStyle w:val="ListParagraph"/>
        <w:rPr>
          <w:rFonts w:ascii="Times New Roman" w:hAnsi="Times New Roman" w:cs="Times New Roman"/>
        </w:rPr>
      </w:pPr>
      <w:r w:rsidRPr="00C83D6C">
        <w:rPr>
          <w:rFonts w:ascii="Times New Roman" w:hAnsi="Times New Roman" w:cs="Times New Roman"/>
        </w:rPr>
        <w:t>From Chapter 2.4:</w:t>
      </w:r>
    </w:p>
    <w:p w14:paraId="168D0CE9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 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</m:oMath>
      </m:oMathPara>
    </w:p>
    <w:p w14:paraId="3C34FDDE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 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</m:oMath>
      </m:oMathPara>
    </w:p>
    <w:p w14:paraId="57FC0277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 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</m:oMath>
      </m:oMathPara>
    </w:p>
    <w:p w14:paraId="79F780BE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e>
              </m:d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 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nary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*n</m:t>
              </m:r>
            </m:den>
          </m:f>
        </m:oMath>
      </m:oMathPara>
    </w:p>
    <w:p w14:paraId="27130059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-1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</m:oMath>
      </m:oMathPara>
    </w:p>
    <w:p w14:paraId="1F010B9C" w14:textId="77777777" w:rsidR="002436A8" w:rsidRPr="00C83D6C" w:rsidRDefault="005E156B" w:rsidP="002436A8">
      <w:pPr>
        <w:ind w:left="720" w:firstLine="720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)</m:t>
          </m:r>
        </m:oMath>
      </m:oMathPara>
    </w:p>
    <w:p w14:paraId="062718C5" w14:textId="77777777" w:rsidR="002436A8" w:rsidRPr="00C83D6C" w:rsidRDefault="002436A8" w:rsidP="002436A8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C83D6C"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w:proofErr w:type="spellStart"/>
      <w:r w:rsidRPr="00C83D6C">
        <w:rPr>
          <w:rFonts w:ascii="Times New Roman" w:eastAsiaTheme="minorEastAsia" w:hAnsi="Times New Roman" w:cs="Times New Roman"/>
          <w:sz w:val="24"/>
          <w:szCs w:val="24"/>
        </w:rPr>
        <w:t>Q</w:t>
      </w:r>
      <w:r w:rsidRPr="00C83D6C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proofErr w:type="spellEnd"/>
      <w:r w:rsidRPr="00C83D6C">
        <w:rPr>
          <w:rFonts w:ascii="Times New Roman" w:eastAsiaTheme="minorEastAsia" w:hAnsi="Times New Roman" w:cs="Times New Roman"/>
          <w:sz w:val="24"/>
          <w:szCs w:val="24"/>
        </w:rPr>
        <w:t xml:space="preserve"> is the mean value for n steps and n is the number of steps</w:t>
      </w:r>
    </w:p>
    <w:p w14:paraId="55609E00" w14:textId="064FBF0F" w:rsidR="002436A8" w:rsidRPr="00C83D6C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C616669" w14:textId="7FA29A50" w:rsidR="002436A8" w:rsidRPr="00C83D6C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C06FCE7" w14:textId="5320FDE9" w:rsidR="002436A8" w:rsidRPr="00C83D6C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3B9C53D" w14:textId="53AF0B50" w:rsidR="002436A8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D51E017" w14:textId="77777777" w:rsidR="005E156B" w:rsidRPr="00C83D6C" w:rsidRDefault="005E156B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0676E92" w14:textId="77777777" w:rsidR="002436A8" w:rsidRPr="00C83D6C" w:rsidRDefault="002436A8" w:rsidP="00A7406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D06A18" w14:textId="39BD5107" w:rsidR="00715C77" w:rsidRPr="00C83D6C" w:rsidRDefault="00715C77" w:rsidP="002436A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</w:p>
    <w:p w14:paraId="3EBBDB19" w14:textId="14E18EA6" w:rsidR="005F0B53" w:rsidRPr="00C83D6C" w:rsidRDefault="00715C77" w:rsidP="00715C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noProof/>
        </w:rPr>
        <w:drawing>
          <wp:inline distT="0" distB="0" distL="0" distR="0" wp14:anchorId="43DEF590" wp14:editId="0B548DEA">
            <wp:extent cx="1234440" cy="196774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9705" cy="2023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A3CAB" w14:textId="63811E01" w:rsidR="002436A8" w:rsidRPr="00C83D6C" w:rsidRDefault="002436A8" w:rsidP="002436A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>The Backup diagram for Monte Carlo would remain same for Q, as the diagram for V.</w:t>
      </w:r>
    </w:p>
    <w:p w14:paraId="6B68FB08" w14:textId="7F5719AF" w:rsidR="003831C2" w:rsidRPr="00C83D6C" w:rsidRDefault="003831C2" w:rsidP="002436A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>As for computing the value Q(s, a) we compute it by generating an episode, and then update the value for pair s, a</w:t>
      </w:r>
      <w:r w:rsidR="007E1E94" w:rsidRPr="00C83D6C">
        <w:rPr>
          <w:rFonts w:ascii="Times New Roman" w:hAnsi="Times New Roman" w:cs="Times New Roman"/>
          <w:sz w:val="24"/>
          <w:szCs w:val="24"/>
        </w:rPr>
        <w:t xml:space="preserve"> using the transitions within that episode.</w:t>
      </w:r>
    </w:p>
    <w:p w14:paraId="48CF7601" w14:textId="77777777" w:rsidR="002436A8" w:rsidRPr="00C83D6C" w:rsidRDefault="002436A8" w:rsidP="002436A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5B34B46" w14:textId="7DA379D3" w:rsidR="007106CB" w:rsidRPr="00C83D6C" w:rsidRDefault="007106CB" w:rsidP="002436A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>For Q, the first action is fixed for a given state action pair. Thus the important sampling factor becomes:</w:t>
      </w:r>
    </w:p>
    <w:p w14:paraId="3DA7F149" w14:textId="2775E70A" w:rsidR="00693989" w:rsidRPr="00C83D6C" w:rsidRDefault="00693989" w:rsidP="00693989">
      <w:pPr>
        <w:pStyle w:val="ListParagraph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C83D6C">
        <w:rPr>
          <w:rFonts w:ascii="Times New Roman" w:hAnsi="Times New Roman" w:cs="Times New Roman"/>
          <w:sz w:val="24"/>
          <w:szCs w:val="24"/>
        </w:rPr>
        <w:t xml:space="preserve">The probability of state action trajectory under the policy </w:t>
      </w:r>
      <m:oMath>
        <m:r>
          <w:rPr>
            <w:rFonts w:ascii="Cambria Math" w:hAnsi="Cambria Math" w:cs="Times New Roman"/>
            <w:sz w:val="28"/>
            <w:szCs w:val="28"/>
          </w:rPr>
          <m:t>π</m:t>
        </m:r>
      </m:oMath>
      <w:r w:rsidRPr="00C83D6C">
        <w:rPr>
          <w:rFonts w:ascii="Times New Roman" w:eastAsiaTheme="minorEastAsia" w:hAnsi="Times New Roman" w:cs="Times New Roman"/>
          <w:sz w:val="28"/>
          <w:szCs w:val="28"/>
        </w:rPr>
        <w:t xml:space="preserve">, starting in stat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</m:oMath>
      <w:r w:rsidRPr="00C83D6C">
        <w:rPr>
          <w:rFonts w:ascii="Times New Roman" w:eastAsiaTheme="minorEastAsia" w:hAnsi="Times New Roman" w:cs="Times New Roman"/>
          <w:sz w:val="28"/>
          <w:szCs w:val="28"/>
        </w:rPr>
        <w:t xml:space="preserve"> and taking ac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</m:oMath>
    </w:p>
    <w:p w14:paraId="3F65218A" w14:textId="4FDA1D51" w:rsidR="00693989" w:rsidRPr="00C83D6C" w:rsidRDefault="00693989" w:rsidP="00693989">
      <w:pPr>
        <w:ind w:left="720" w:firstLine="720"/>
        <w:rPr>
          <w:rFonts w:ascii="Times New Roman" w:eastAsiaTheme="minorEastAsia" w:hAnsi="Times New Roman" w:cs="Times New Roman"/>
          <w:sz w:val="32"/>
          <w:szCs w:val="32"/>
        </w:rPr>
      </w:pPr>
      <m:oMathPara>
        <m:oMath>
          <m:r>
            <w:rPr>
              <w:rFonts w:ascii="Cambria Math" w:hAnsi="Cambria Math" w:cs="Times New Roman"/>
              <w:sz w:val="32"/>
              <w:szCs w:val="32"/>
            </w:rPr>
            <m:t>P(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, ... 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-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| 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) = p(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| 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)π(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|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).  .  . p(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+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| 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,</m:t>
          </m:r>
          <m:sSub>
            <m:sSub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t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)</m:t>
          </m:r>
        </m:oMath>
      </m:oMathPara>
    </w:p>
    <w:p w14:paraId="7121F948" w14:textId="583C52A2" w:rsidR="00693989" w:rsidRPr="00C83D6C" w:rsidRDefault="00693989" w:rsidP="0069398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3D6C">
        <w:rPr>
          <w:rFonts w:ascii="Times New Roman" w:hAnsi="Times New Roman" w:cs="Times New Roman"/>
          <w:sz w:val="24"/>
          <w:szCs w:val="24"/>
        </w:rPr>
        <w:t>Therefore, the important sampling factor becomes:</w:t>
      </w:r>
    </w:p>
    <w:p w14:paraId="3C1696E5" w14:textId="1BCB8FA4" w:rsidR="00693989" w:rsidRPr="00C83D6C" w:rsidRDefault="00693989" w:rsidP="00693989">
      <w:pPr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1"/>
          <w:szCs w:val="21"/>
          <w:lang w:eastAsia="en-IN"/>
        </w:rPr>
      </w:pPr>
    </w:p>
    <w:p w14:paraId="1D3AE48D" w14:textId="1DB32CA7" w:rsidR="00693989" w:rsidRPr="00C83D6C" w:rsidRDefault="005E156B" w:rsidP="00693989">
      <w:pPr>
        <w:ind w:left="720"/>
        <w:jc w:val="both"/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factor</m:t>
              </m:r>
            </m:e>
            <m:sub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:T-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32"/>
                  <w:szCs w:val="3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k = t+1</m:t>
                  </m:r>
                </m:sub>
                <m:sup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-1</m:t>
                  </m:r>
                </m:sup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π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 w:cs="Times New Roman"/>
                  <w:sz w:val="32"/>
                  <w:szCs w:val="3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k = t+1</m:t>
                  </m:r>
                </m:sub>
                <m:sup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-1</m:t>
                  </m:r>
                </m:sup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 w14:paraId="0AB3A7EC" w14:textId="6966411B" w:rsidR="00480510" w:rsidRPr="00C83D6C" w:rsidRDefault="005E156B" w:rsidP="00480510">
      <w:pPr>
        <w:ind w:left="720"/>
        <w:jc w:val="both"/>
        <w:rPr>
          <w:rFonts w:ascii="Times New Roman" w:hAnsi="Times New Roman" w:cs="Times New Roman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factor</m:t>
              </m:r>
            </m:e>
            <m:sub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:T-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∏"/>
                  <m:limLoc m:val="undOvr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k = t+1</m:t>
                  </m:r>
                </m:sub>
                <m:sup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-1</m:t>
                  </m:r>
                </m:sup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π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)</m:t>
                  </m:r>
                </m:e>
              </m:nary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k = t+1</m:t>
                  </m:r>
                </m:sub>
                <m:sup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-1</m:t>
                  </m:r>
                </m:sup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b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)</m:t>
                  </m:r>
                </m:e>
              </m:nary>
            </m:den>
          </m:f>
        </m:oMath>
      </m:oMathPara>
    </w:p>
    <w:p w14:paraId="23A5517B" w14:textId="7A368E9C" w:rsidR="009A1768" w:rsidRPr="00C83D6C" w:rsidRDefault="005E156B" w:rsidP="009A1768">
      <w:pPr>
        <w:ind w:left="720"/>
        <w:jc w:val="both"/>
        <w:rPr>
          <w:rFonts w:ascii="Times New Roman" w:eastAsiaTheme="minorEastAsia" w:hAnsi="Times New Roman" w:cs="Times New Roman"/>
          <w:color w:val="222222"/>
          <w:sz w:val="32"/>
          <w:szCs w:val="32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factor</m:t>
              </m:r>
            </m:e>
            <m:sub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:T-1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222222"/>
                  <w:sz w:val="32"/>
                  <w:szCs w:val="32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222222"/>
                  <w:sz w:val="32"/>
                  <w:szCs w:val="32"/>
                  <w:shd w:val="clear" w:color="auto" w:fill="FFFFFF"/>
                </w:rPr>
                <m:t>ρ</m:t>
              </m: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222222"/>
                  <w:sz w:val="32"/>
                  <w:szCs w:val="32"/>
                  <w:shd w:val="clear" w:color="auto" w:fill="FFFFFF"/>
                </w:rPr>
                <m:t>t+1: T-1</m:t>
              </m:r>
            </m:sub>
          </m:sSub>
        </m:oMath>
      </m:oMathPara>
    </w:p>
    <w:p w14:paraId="0D557CE7" w14:textId="3F44A959" w:rsidR="009A1768" w:rsidRPr="00C83D6C" w:rsidRDefault="009A1768" w:rsidP="009A176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C83D6C">
        <w:rPr>
          <w:rFonts w:ascii="Times New Roman" w:eastAsiaTheme="minorEastAsia" w:hAnsi="Times New Roman" w:cs="Times New Roman"/>
          <w:sz w:val="24"/>
          <w:szCs w:val="24"/>
        </w:rPr>
        <w:t>Thus the Q estimate becomes:</w:t>
      </w:r>
    </w:p>
    <w:p w14:paraId="48A44A57" w14:textId="7AD10CAD" w:rsidR="009A1768" w:rsidRPr="00C83D6C" w:rsidRDefault="009A1768" w:rsidP="009A1768">
      <w:pPr>
        <w:ind w:left="720"/>
        <w:jc w:val="both"/>
        <w:rPr>
          <w:rFonts w:ascii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222222"/>
              <w:sz w:val="32"/>
              <w:szCs w:val="32"/>
              <w:lang w:eastAsia="en-IN"/>
            </w:rPr>
            <m:t>Q</m:t>
          </m:r>
          <m:d>
            <m:dPr>
              <m:ctrl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s,a</m:t>
              </m:r>
            </m:e>
          </m:d>
          <m:r>
            <w:rPr>
              <w:rFonts w:ascii="Cambria Math" w:hAnsi="Cambria Math" w:cs="Times New Roman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 in J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,a</m:t>
                      </m:r>
                    </m:e>
                  </m:d>
                </m:sub>
                <m:sup/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facto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:T(t)-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 in J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,a</m:t>
                      </m:r>
                    </m:e>
                  </m:d>
                </m:sub>
                <m:sup/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facto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:T(t)-1</m:t>
                      </m:r>
                    </m:sub>
                  </m:sSub>
                </m:e>
              </m:nary>
            </m:den>
          </m:f>
        </m:oMath>
      </m:oMathPara>
    </w:p>
    <w:p w14:paraId="0A023113" w14:textId="79D52B47" w:rsidR="009A1768" w:rsidRPr="00C83D6C" w:rsidRDefault="009A1768" w:rsidP="009A1768">
      <w:pPr>
        <w:ind w:left="720"/>
        <w:jc w:val="both"/>
        <w:rPr>
          <w:rFonts w:ascii="Times New Roman" w:hAnsi="Times New Roman" w:cs="Times New Roman"/>
          <w:sz w:val="32"/>
          <w:szCs w:val="32"/>
        </w:rPr>
      </w:pPr>
      <m:oMathPara>
        <m:oMath>
          <m:r>
            <w:rPr>
              <w:rFonts w:ascii="Cambria Math" w:eastAsia="Times New Roman" w:hAnsi="Cambria Math" w:cs="Times New Roman"/>
              <w:color w:val="222222"/>
              <w:sz w:val="32"/>
              <w:szCs w:val="32"/>
              <w:lang w:eastAsia="en-IN"/>
            </w:rPr>
            <m:t>Q</m:t>
          </m:r>
          <m:d>
            <m:dPr>
              <m:ctrl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s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,</m:t>
              </m:r>
              <m:r>
                <w:rPr>
                  <w:rFonts w:ascii="Cambria Math" w:eastAsia="Times New Roman" w:hAnsi="Cambria Math" w:cs="Times New Roman"/>
                  <w:color w:val="222222"/>
                  <w:sz w:val="32"/>
                  <w:szCs w:val="32"/>
                  <w:lang w:eastAsia="en-IN"/>
                </w:rPr>
                <m:t>a</m:t>
              </m:r>
            </m:e>
          </m:d>
          <m:r>
            <w:rPr>
              <w:rFonts w:ascii="Cambria Math" w:hAnsi="Cambria Math" w:cs="Times New Roman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 in J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,a</m:t>
                      </m:r>
                    </m:e>
                  </m:d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ρ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+1: T(t)-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t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t in J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s,a</m:t>
                      </m:r>
                    </m:e>
                  </m:d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ρ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z w:val="32"/>
                          <w:szCs w:val="32"/>
                          <w:shd w:val="clear" w:color="auto" w:fill="FFFFFF"/>
                        </w:rPr>
                        <m:t>+1: T(t)-1</m:t>
                      </m:r>
                    </m:sub>
                  </m:sSub>
                </m:e>
              </m:nary>
            </m:den>
          </m:f>
        </m:oMath>
      </m:oMathPara>
    </w:p>
    <w:p w14:paraId="482182D0" w14:textId="08CF8F6D" w:rsidR="009A1768" w:rsidRPr="00C83D6C" w:rsidRDefault="007E1E94" w:rsidP="002436A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Attached </w:t>
      </w:r>
      <w:r w:rsidR="009559C4" w:rsidRPr="00C83D6C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ipynb.</w:t>
      </w:r>
    </w:p>
    <w:p w14:paraId="1DBDF927" w14:textId="77777777" w:rsidR="007D2BDB" w:rsidRPr="00C83D6C" w:rsidRDefault="007D2BDB" w:rsidP="007D2BD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062FAA" w14:textId="2B3A0623" w:rsidR="007E1E94" w:rsidRPr="00C83D6C" w:rsidRDefault="007D2BDB" w:rsidP="002436A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n the Driving home example, </w:t>
      </w:r>
      <w:r w:rsidR="00B7393D" w:rsidRPr="00C83D6C">
        <w:rPr>
          <w:rFonts w:ascii="Times New Roman" w:eastAsia="Times New Roman" w:hAnsi="Times New Roman" w:cs="Times New Roman"/>
          <w:sz w:val="24"/>
          <w:szCs w:val="24"/>
        </w:rPr>
        <w:t>suppose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we have accurate estimates for how long it takes to get Home </w:t>
      </w:r>
      <m:oMath>
        <m:d>
          <m:d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d>
      </m:oMath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from Work</w:t>
      </w:r>
      <w:r w:rsidR="00B7393D" w:rsidRPr="00C83D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</m:d>
      </m:oMath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, Now if one moves to a newer location </w:t>
      </w:r>
      <m:oMath>
        <m:d>
          <m:d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b>
            </m:sSub>
          </m:e>
        </m:d>
      </m:oMath>
      <w:r w:rsidR="00B7393D" w:rsidRPr="00C83D6C">
        <w:rPr>
          <w:rFonts w:ascii="Times New Roman" w:eastAsia="Times New Roman" w:hAnsi="Times New Roman" w:cs="Times New Roman"/>
          <w:sz w:val="24"/>
          <w:szCs w:val="24"/>
        </w:rPr>
        <w:t>, we have the following:</w:t>
      </w:r>
    </w:p>
    <w:p w14:paraId="645B3455" w14:textId="2533D75E" w:rsidR="00B7393D" w:rsidRPr="00C83D6C" w:rsidRDefault="00B7393D" w:rsidP="00B7393D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From the past experience we know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V</m:t>
        </m:r>
        <m:d>
          <m:d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</m:d>
      </m:oMath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, now if we change the final destination to </w:t>
      </w:r>
      <m:oMath>
        <m:d>
          <m:d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b>
            </m:sSub>
          </m:e>
        </m:d>
      </m:oMath>
      <w:r w:rsidRPr="00C83D6C">
        <w:rPr>
          <w:rFonts w:ascii="Times New Roman" w:eastAsia="Times New Roman" w:hAnsi="Times New Roman" w:cs="Times New Roman"/>
          <w:sz w:val="24"/>
          <w:szCs w:val="24"/>
        </w:rPr>
        <w:t>, such that the initial journey still goes through the highway, then using Monte Carlo, we estimate V for all states s, by generating the entire episode again. Now since the updates are for the entire episode, the estimates for the initial part of the journey i.e. from W to Highway, also is recomputed, despite being the same.</w:t>
      </w:r>
    </w:p>
    <w:p w14:paraId="14221A3E" w14:textId="5292869C" w:rsidR="00B7393D" w:rsidRPr="00C83D6C" w:rsidRDefault="00B7393D" w:rsidP="00385EB0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When using Temporal Difference, the updates for each step, do not alter the estimates for the initial states (from W to Highway) which can essentially be used to estimate the value function V, for the newer states.</w:t>
      </w:r>
    </w:p>
    <w:p w14:paraId="48FD4904" w14:textId="69F6A912" w:rsidR="009559C4" w:rsidRPr="00C83D6C" w:rsidRDefault="009559C4" w:rsidP="009559C4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Attached in ipynb.</w:t>
      </w:r>
    </w:p>
    <w:p w14:paraId="37E6F4FF" w14:textId="7CE63AA8" w:rsidR="009559C4" w:rsidRPr="00C83D6C" w:rsidRDefault="009559C4" w:rsidP="009559C4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Attached in ipynb.</w:t>
      </w:r>
    </w:p>
    <w:p w14:paraId="19309D75" w14:textId="12287B39" w:rsidR="009559C4" w:rsidRPr="00C83D6C" w:rsidRDefault="009559C4" w:rsidP="002436A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Even when the action selection is made greedy, it is possible that the weight updates and the corresponding action sequences are different.</w:t>
      </w:r>
    </w:p>
    <w:p w14:paraId="360BFFB1" w14:textId="6BB773AE" w:rsidR="009559C4" w:rsidRPr="00C83D6C" w:rsidRDefault="009559C4" w:rsidP="009559C4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Let A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sarsa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and A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Q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>, denote the actions picked by SARSA and Q-Learning respectively, for the state S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t+1</w:t>
      </w:r>
    </w:p>
    <w:p w14:paraId="71267E6A" w14:textId="676CE533" w:rsidR="009559C4" w:rsidRPr="00C83D6C" w:rsidRDefault="009559C4" w:rsidP="009559C4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In the case when the states S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t 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>and S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t+1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are different, then </w:t>
      </w:r>
    </w:p>
    <w:p w14:paraId="7E71B0F4" w14:textId="557793C6" w:rsidR="009559C4" w:rsidRPr="00C83D6C" w:rsidRDefault="005E156B" w:rsidP="009559C4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SARSA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argma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 xml:space="preserve"> 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Q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 a)</m:t>
          </m:r>
        </m:oMath>
      </m:oMathPara>
    </w:p>
    <w:p w14:paraId="61F83C11" w14:textId="6E7F2582" w:rsidR="009559C4" w:rsidRPr="00C83D6C" w:rsidRDefault="009559C4" w:rsidP="009559C4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Q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= 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 + ɑ[R + 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ARSA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- 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]</m:t>
          </m:r>
        </m:oMath>
      </m:oMathPara>
    </w:p>
    <w:p w14:paraId="1ECECB9D" w14:textId="77777777" w:rsidR="005E0F41" w:rsidRPr="00C83D6C" w:rsidRDefault="005E0F41" w:rsidP="009559C4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D794174" w14:textId="461F9EA4" w:rsidR="009559C4" w:rsidRPr="00C83D6C" w:rsidRDefault="005E156B" w:rsidP="009559C4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Q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=argma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 xml:space="preserve"> 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 a)</m:t>
          </m:r>
        </m:oMath>
      </m:oMathPara>
    </w:p>
    <w:p w14:paraId="4291640F" w14:textId="2A751901" w:rsidR="009559C4" w:rsidRPr="00C83D6C" w:rsidRDefault="009559C4" w:rsidP="005E0F41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= 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  <w:vertAlign w:val="subscript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  <m:ctrlP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</m:ctrlP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vertAlign w:val="subscript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 + ɑ[R+ma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+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 - Q(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)]</m:t>
          </m:r>
        </m:oMath>
      </m:oMathPara>
    </w:p>
    <w:p w14:paraId="694CFAD3" w14:textId="26D32008" w:rsidR="005E0F41" w:rsidRPr="00C83D6C" w:rsidRDefault="005E0F41" w:rsidP="005E0F41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Here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ma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Q(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t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,</m:t>
        </m:r>
        <m:r>
          <w:rPr>
            <w:rFonts w:ascii="Cambria Math" w:eastAsia="Times New Roman" w:hAnsi="Cambria Math" w:cs="Times New Roman"/>
            <w:sz w:val="24"/>
            <w:szCs w:val="24"/>
          </w:rPr>
          <m:t>a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) = Q(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t+1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SARSA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)</m:t>
        </m:r>
      </m:oMath>
    </w:p>
    <w:p w14:paraId="0C8092F9" w14:textId="4028163A" w:rsidR="005E0F41" w:rsidRPr="00C83D6C" w:rsidRDefault="005E0F41" w:rsidP="005E0F41">
      <w:pPr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Thus the two updates and actions are the same</w:t>
      </w:r>
    </w:p>
    <w:p w14:paraId="5D601019" w14:textId="40278353" w:rsidR="005E0F41" w:rsidRPr="00C83D6C" w:rsidRDefault="009559C4" w:rsidP="000760B1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But when </w:t>
      </w:r>
      <w:r w:rsidR="005E0F41" w:rsidRPr="00C83D6C">
        <w:rPr>
          <w:rFonts w:ascii="Times New Roman" w:eastAsia="Times New Roman" w:hAnsi="Times New Roman" w:cs="Times New Roman"/>
          <w:sz w:val="24"/>
          <w:szCs w:val="24"/>
        </w:rPr>
        <w:t>S</w:t>
      </w:r>
      <w:r w:rsidR="005E0F41"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t </w:t>
      </w:r>
      <w:r w:rsidR="005E0F41" w:rsidRPr="00C83D6C">
        <w:rPr>
          <w:rFonts w:ascii="Times New Roman" w:eastAsia="Times New Roman" w:hAnsi="Times New Roman" w:cs="Times New Roman"/>
          <w:sz w:val="24"/>
          <w:szCs w:val="24"/>
        </w:rPr>
        <w:t>and S</w:t>
      </w:r>
      <w:r w:rsidR="005E0F41"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t+1</w:t>
      </w:r>
      <w:r w:rsidR="005E0F41" w:rsidRPr="00C83D6C">
        <w:rPr>
          <w:rFonts w:ascii="Times New Roman" w:eastAsia="Times New Roman" w:hAnsi="Times New Roman" w:cs="Times New Roman"/>
          <w:sz w:val="24"/>
          <w:szCs w:val="24"/>
        </w:rPr>
        <w:t xml:space="preserve"> are the same, then,</w:t>
      </w:r>
    </w:p>
    <w:p w14:paraId="46E5D3F4" w14:textId="38A27B2C" w:rsidR="000760B1" w:rsidRPr="00C83D6C" w:rsidRDefault="000760B1" w:rsidP="000760B1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3D6C">
        <w:rPr>
          <w:rFonts w:ascii="Times New Roman" w:eastAsia="Times New Roman" w:hAnsi="Times New Roman" w:cs="Times New Roman"/>
          <w:sz w:val="24"/>
          <w:szCs w:val="24"/>
        </w:rPr>
        <w:t>The action A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sarsa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and A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Q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>, can be different, as A</w:t>
      </w:r>
      <w:r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sarsa</w:t>
      </w:r>
      <w:r w:rsidRPr="00C83D6C">
        <w:rPr>
          <w:rFonts w:ascii="Times New Roman" w:eastAsia="Times New Roman" w:hAnsi="Times New Roman" w:cs="Times New Roman"/>
          <w:sz w:val="24"/>
          <w:szCs w:val="24"/>
        </w:rPr>
        <w:t xml:space="preserve"> is picked before the Q value is updated</w:t>
      </w:r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 xml:space="preserve">, i.e. 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Q(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vertAlign w:val="subscript"/>
              </w:rPr>
              <m:t>t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  <w:vertAlign w:val="subscript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A</m:t>
            </m:r>
            <m:ctrlPr>
              <w:rPr>
                <w:rFonts w:ascii="Cambria Math" w:eastAsia="Times New Roman" w:hAnsi="Cambria Math" w:cs="Times New Roman"/>
                <w:sz w:val="24"/>
                <w:szCs w:val="24"/>
                <w:vertAlign w:val="subscript"/>
              </w:rPr>
            </m:ctrlP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  <w:szCs w:val="24"/>
                <w:vertAlign w:val="subscript"/>
              </w:rPr>
              <m:t>t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)</m:t>
        </m:r>
      </m:oMath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>, while for Q-learning the action is pi</w:t>
      </w:r>
      <w:proofErr w:type="spellStart"/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>cked</w:t>
      </w:r>
      <w:proofErr w:type="spellEnd"/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 xml:space="preserve"> in the beginning of the next step of the episode. This way A</w:t>
      </w:r>
      <w:r w:rsidR="0085106C"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Q</w:t>
      </w:r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 xml:space="preserve"> is essentially the new greedy choice after the update, while A</w:t>
      </w:r>
      <w:r w:rsidR="0085106C" w:rsidRPr="00C83D6C">
        <w:rPr>
          <w:rFonts w:ascii="Times New Roman" w:eastAsia="Times New Roman" w:hAnsi="Times New Roman" w:cs="Times New Roman"/>
          <w:sz w:val="24"/>
          <w:szCs w:val="24"/>
          <w:vertAlign w:val="subscript"/>
        </w:rPr>
        <w:t>SARSA</w:t>
      </w:r>
      <w:r w:rsidR="0085106C" w:rsidRPr="00C83D6C">
        <w:rPr>
          <w:rFonts w:ascii="Times New Roman" w:eastAsia="Times New Roman" w:hAnsi="Times New Roman" w:cs="Times New Roman"/>
          <w:sz w:val="24"/>
          <w:szCs w:val="24"/>
        </w:rPr>
        <w:t>, was the greedy choice before the update was made, and hence they may not be the same, and as a result the following state action sequence may be different leading to different weight updates as well.</w:t>
      </w:r>
    </w:p>
    <w:sectPr w:rsidR="000760B1" w:rsidRPr="00C83D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SY10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MMI10">
    <w:altName w:val="Malgun Gothic"/>
    <w:panose1 w:val="00000000000000000000"/>
    <w:charset w:val="81"/>
    <w:family w:val="auto"/>
    <w:notTrueType/>
    <w:pitch w:val="default"/>
    <w:sig w:usb0="00000003" w:usb1="09060000" w:usb2="00000010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142FD9"/>
    <w:multiLevelType w:val="hybridMultilevel"/>
    <w:tmpl w:val="CDEA3B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70157F"/>
    <w:multiLevelType w:val="hybridMultilevel"/>
    <w:tmpl w:val="BBF2B1F2"/>
    <w:lvl w:ilvl="0" w:tplc="661A87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21490B"/>
    <w:multiLevelType w:val="hybridMultilevel"/>
    <w:tmpl w:val="1D50E6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t7QwMbc0NzE1MDFX0lEKTi0uzszPAymwqAUA5THRWywAAAA="/>
  </w:docVars>
  <w:rsids>
    <w:rsidRoot w:val="00781CD2"/>
    <w:rsid w:val="00013C01"/>
    <w:rsid w:val="00071CA7"/>
    <w:rsid w:val="000760B1"/>
    <w:rsid w:val="002436A8"/>
    <w:rsid w:val="00286523"/>
    <w:rsid w:val="003831C2"/>
    <w:rsid w:val="00385EB0"/>
    <w:rsid w:val="00480510"/>
    <w:rsid w:val="005371DD"/>
    <w:rsid w:val="005E0F41"/>
    <w:rsid w:val="005E156B"/>
    <w:rsid w:val="005F0B53"/>
    <w:rsid w:val="00693989"/>
    <w:rsid w:val="007106CB"/>
    <w:rsid w:val="00715C77"/>
    <w:rsid w:val="007471A3"/>
    <w:rsid w:val="00781CD2"/>
    <w:rsid w:val="007D2BDB"/>
    <w:rsid w:val="007E1E94"/>
    <w:rsid w:val="0085106C"/>
    <w:rsid w:val="009559C4"/>
    <w:rsid w:val="009A1768"/>
    <w:rsid w:val="00A74063"/>
    <w:rsid w:val="00AC2007"/>
    <w:rsid w:val="00AE57A3"/>
    <w:rsid w:val="00B7393D"/>
    <w:rsid w:val="00C83D6C"/>
    <w:rsid w:val="00DB3D2F"/>
    <w:rsid w:val="00F34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A015"/>
  <w15:chartTrackingRefBased/>
  <w15:docId w15:val="{84E73D08-0449-4619-A2E8-1E209BAD2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CD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1C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1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wat Aggarwal</dc:creator>
  <cp:keywords/>
  <dc:description/>
  <cp:lastModifiedBy>Shashwat Aggarwal</cp:lastModifiedBy>
  <cp:revision>20</cp:revision>
  <dcterms:created xsi:type="dcterms:W3CDTF">2020-11-09T07:17:00Z</dcterms:created>
  <dcterms:modified xsi:type="dcterms:W3CDTF">2020-11-13T16:10:00Z</dcterms:modified>
</cp:coreProperties>
</file>